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035FD" w14:textId="54FDEFC2" w:rsidR="003B6573" w:rsidRDefault="006953D4">
      <w:r>
        <w:t>Question 1</w:t>
      </w:r>
    </w:p>
    <w:p w14:paraId="15D799C6" w14:textId="77777777" w:rsidR="006953D4" w:rsidRPr="006953D4" w:rsidRDefault="006953D4" w:rsidP="006953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53D4">
        <w:rPr>
          <w:rFonts w:ascii="Times New Roman" w:eastAsia="Times New Roman" w:hAnsi="Times New Roman" w:cs="Times New Roman"/>
          <w:sz w:val="24"/>
          <w:szCs w:val="24"/>
        </w:rPr>
        <w:t xml:space="preserve">Is there a correlation between the percent population below poverty to race? </w:t>
      </w:r>
    </w:p>
    <w:p w14:paraId="2CE3B62D" w14:textId="0B32EB0B" w:rsidR="006953D4" w:rsidRDefault="006953D4"/>
    <w:p w14:paraId="3B6FBB9F" w14:textId="1292184A" w:rsidR="006953D4" w:rsidRDefault="006953D4">
      <w:r>
        <w:rPr>
          <w:noProof/>
        </w:rPr>
        <w:drawing>
          <wp:inline distT="0" distB="0" distL="0" distR="0" wp14:anchorId="09BA867C" wp14:editId="33E2E28D">
            <wp:extent cx="2545301" cy="1074513"/>
            <wp:effectExtent l="0" t="0" r="762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301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69EE" w14:textId="5B4573E6" w:rsidR="006953D4" w:rsidRDefault="006953D4">
      <w:r>
        <w:rPr>
          <w:noProof/>
        </w:rPr>
        <w:drawing>
          <wp:inline distT="0" distB="0" distL="0" distR="0" wp14:anchorId="127C359E" wp14:editId="77D94D6C">
            <wp:extent cx="5943600" cy="1275715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BA61" w14:textId="202572A4" w:rsidR="006953D4" w:rsidRDefault="006953D4">
      <w:r>
        <w:t>Summary of Percent Population</w:t>
      </w:r>
    </w:p>
    <w:p w14:paraId="57ABBE77" w14:textId="6807F14B" w:rsidR="006953D4" w:rsidRDefault="006953D4">
      <w:r>
        <w:rPr>
          <w:noProof/>
        </w:rPr>
        <w:drawing>
          <wp:inline distT="0" distB="0" distL="0" distR="0" wp14:anchorId="13C0B52C" wp14:editId="6F3B0E42">
            <wp:extent cx="5943600" cy="2324735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A59C1" w14:textId="2E70772F" w:rsidR="006953D4" w:rsidRDefault="009C5052">
      <w:r>
        <w:rPr>
          <w:noProof/>
        </w:rPr>
        <w:drawing>
          <wp:inline distT="0" distB="0" distL="0" distR="0" wp14:anchorId="2B99022B" wp14:editId="7362929C">
            <wp:extent cx="5943600" cy="1500505"/>
            <wp:effectExtent l="0" t="0" r="0" b="4445"/>
            <wp:docPr id="4" name="Picture 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E3AE8" w14:textId="2AC29164" w:rsidR="006953D4" w:rsidRDefault="009C5052">
      <w:r>
        <w:rPr>
          <w:noProof/>
        </w:rPr>
        <w:lastRenderedPageBreak/>
        <w:drawing>
          <wp:inline distT="0" distB="0" distL="0" distR="0" wp14:anchorId="055083D8" wp14:editId="5EED293D">
            <wp:extent cx="5943600" cy="1329690"/>
            <wp:effectExtent l="0" t="0" r="0" b="381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E6806" w14:textId="15537604" w:rsidR="006953D4" w:rsidRDefault="009C5052">
      <w:r>
        <w:rPr>
          <w:noProof/>
        </w:rPr>
        <w:drawing>
          <wp:inline distT="0" distB="0" distL="0" distR="0" wp14:anchorId="3DE32922" wp14:editId="4E5F3596">
            <wp:extent cx="5943600" cy="1832610"/>
            <wp:effectExtent l="0" t="0" r="0" b="0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D2475" w14:textId="634C9942" w:rsidR="009C5052" w:rsidRDefault="009C5052"/>
    <w:p w14:paraId="0CA06374" w14:textId="001410E4" w:rsidR="009C5052" w:rsidRDefault="009C5052"/>
    <w:p w14:paraId="502113D2" w14:textId="77777777" w:rsidR="002973A5" w:rsidRDefault="002973A5" w:rsidP="002973A5">
      <w:r>
        <w:t># Load package</w:t>
      </w:r>
    </w:p>
    <w:p w14:paraId="20024651" w14:textId="77777777" w:rsidR="002973A5" w:rsidRDefault="002973A5" w:rsidP="002973A5"/>
    <w:p w14:paraId="125061E7" w14:textId="77777777" w:rsidR="002973A5" w:rsidRDefault="002973A5" w:rsidP="002973A5">
      <w:r>
        <w:t>library(</w:t>
      </w:r>
      <w:proofErr w:type="spellStart"/>
      <w:r>
        <w:t>tidyverse</w:t>
      </w:r>
      <w:proofErr w:type="spellEnd"/>
      <w:r>
        <w:t>)</w:t>
      </w:r>
    </w:p>
    <w:p w14:paraId="30C8918B" w14:textId="77777777" w:rsidR="002973A5" w:rsidRDefault="002973A5" w:rsidP="002973A5"/>
    <w:p w14:paraId="198444EF" w14:textId="77777777" w:rsidR="002973A5" w:rsidRDefault="002973A5" w:rsidP="002973A5">
      <w:proofErr w:type="gramStart"/>
      <w:r>
        <w:t>glimpse(</w:t>
      </w:r>
      <w:proofErr w:type="gramEnd"/>
      <w:r>
        <w:t>CancerCombinedFile3)</w:t>
      </w:r>
    </w:p>
    <w:p w14:paraId="02554A96" w14:textId="77777777" w:rsidR="002973A5" w:rsidRDefault="002973A5" w:rsidP="002973A5"/>
    <w:p w14:paraId="1D1B1417" w14:textId="77777777" w:rsidR="002973A5" w:rsidRDefault="002973A5" w:rsidP="002973A5">
      <w:r>
        <w:t xml:space="preserve"># Rename works </w:t>
      </w:r>
      <w:r w:rsidRPr="002973A5">
        <w:rPr>
          <w:highlight w:val="yellow"/>
        </w:rPr>
        <w:t>for Columns</w:t>
      </w:r>
    </w:p>
    <w:p w14:paraId="32DE87A8" w14:textId="77777777" w:rsidR="002973A5" w:rsidRDefault="002973A5" w:rsidP="002973A5"/>
    <w:p w14:paraId="1E070596" w14:textId="77777777" w:rsidR="002973A5" w:rsidRDefault="002973A5" w:rsidP="002973A5">
      <w:proofErr w:type="gramStart"/>
      <w:r>
        <w:t>names(</w:t>
      </w:r>
      <w:proofErr w:type="gramEnd"/>
      <w:r>
        <w:t>CancerCombinedFile3)[names(CancerCombinedFile3) == "</w:t>
      </w:r>
      <w:proofErr w:type="spellStart"/>
      <w:r>
        <w:t>State_name</w:t>
      </w:r>
      <w:proofErr w:type="spellEnd"/>
      <w:r>
        <w:t>"] &lt;- "State"</w:t>
      </w:r>
    </w:p>
    <w:p w14:paraId="0E6DFEE5" w14:textId="77777777" w:rsidR="002973A5" w:rsidRDefault="002973A5" w:rsidP="002973A5">
      <w:proofErr w:type="gramStart"/>
      <w:r>
        <w:t>names(</w:t>
      </w:r>
      <w:proofErr w:type="gramEnd"/>
      <w:r>
        <w:t>CancerCombinedFile3)[names(CancerCombinedFile3) == "</w:t>
      </w:r>
      <w:proofErr w:type="spellStart"/>
      <w:r>
        <w:t>Race_name</w:t>
      </w:r>
      <w:proofErr w:type="spellEnd"/>
      <w:r>
        <w:t>"] &lt;- "Race"</w:t>
      </w:r>
    </w:p>
    <w:p w14:paraId="2CD861E5" w14:textId="77777777" w:rsidR="002973A5" w:rsidRDefault="002973A5" w:rsidP="002973A5">
      <w:proofErr w:type="gramStart"/>
      <w:r>
        <w:t>names(</w:t>
      </w:r>
      <w:proofErr w:type="gramEnd"/>
      <w:r>
        <w:t>CancerCombinedFile3)[names(CancerCombinedFile3) == "Percentage population below poverty"] &lt;- "Poverty%"</w:t>
      </w:r>
    </w:p>
    <w:p w14:paraId="04306BB5" w14:textId="77777777" w:rsidR="002973A5" w:rsidRDefault="002973A5" w:rsidP="002973A5">
      <w:proofErr w:type="gramStart"/>
      <w:r>
        <w:t>names(</w:t>
      </w:r>
      <w:proofErr w:type="gramEnd"/>
      <w:r>
        <w:t>CancerCombinedFile3)[names(CancerCombinedFile3) == "Percentage population insured"] &lt;- "Insured"</w:t>
      </w:r>
    </w:p>
    <w:p w14:paraId="50A0A63E" w14:textId="77777777" w:rsidR="002973A5" w:rsidRDefault="002973A5" w:rsidP="002973A5"/>
    <w:p w14:paraId="3E1667CC" w14:textId="77777777" w:rsidR="002973A5" w:rsidRDefault="002973A5" w:rsidP="002973A5">
      <w:proofErr w:type="gramStart"/>
      <w:r>
        <w:t>glimpse(</w:t>
      </w:r>
      <w:proofErr w:type="gramEnd"/>
      <w:r>
        <w:t>CancerCombinedFile3)</w:t>
      </w:r>
    </w:p>
    <w:p w14:paraId="7C98DDB0" w14:textId="77777777" w:rsidR="002973A5" w:rsidRDefault="002973A5" w:rsidP="002973A5"/>
    <w:p w14:paraId="0F7DAE50" w14:textId="77777777" w:rsidR="002973A5" w:rsidRDefault="002973A5" w:rsidP="002973A5">
      <w:r>
        <w:t>Cancer &lt;- CancerCombinedFile3[, 2:9]</w:t>
      </w:r>
    </w:p>
    <w:p w14:paraId="6394F2D3" w14:textId="77777777" w:rsidR="002973A5" w:rsidRDefault="002973A5" w:rsidP="002973A5">
      <w:proofErr w:type="gramStart"/>
      <w:r>
        <w:t>head(</w:t>
      </w:r>
      <w:proofErr w:type="gramEnd"/>
      <w:r>
        <w:t>Cancer, n=10)</w:t>
      </w:r>
    </w:p>
    <w:p w14:paraId="64347898" w14:textId="77777777" w:rsidR="002973A5" w:rsidRDefault="002973A5" w:rsidP="002973A5"/>
    <w:p w14:paraId="4C03474B" w14:textId="77777777" w:rsidR="002973A5" w:rsidRDefault="002973A5" w:rsidP="002973A5">
      <w:r>
        <w:t>#Re-coding</w:t>
      </w:r>
    </w:p>
    <w:p w14:paraId="34D2ED8D" w14:textId="77777777" w:rsidR="002973A5" w:rsidRDefault="002973A5" w:rsidP="002973A5">
      <w:r>
        <w:t>library(</w:t>
      </w:r>
      <w:proofErr w:type="spellStart"/>
      <w:r>
        <w:t>dplyr</w:t>
      </w:r>
      <w:proofErr w:type="spellEnd"/>
      <w:r>
        <w:t>)</w:t>
      </w:r>
    </w:p>
    <w:p w14:paraId="1AF003E1" w14:textId="77777777" w:rsidR="002973A5" w:rsidRDefault="002973A5" w:rsidP="002973A5">
      <w:r>
        <w:t>library(</w:t>
      </w:r>
      <w:proofErr w:type="spellStart"/>
      <w:r>
        <w:t>gapminder</w:t>
      </w:r>
      <w:proofErr w:type="spellEnd"/>
      <w:r>
        <w:t>)</w:t>
      </w:r>
    </w:p>
    <w:p w14:paraId="04D1976C" w14:textId="77777777" w:rsidR="002973A5" w:rsidRDefault="002973A5" w:rsidP="002973A5"/>
    <w:p w14:paraId="77AAC50D" w14:textId="77777777" w:rsidR="002973A5" w:rsidRDefault="002973A5" w:rsidP="002973A5">
      <w:proofErr w:type="spellStart"/>
      <w:r>
        <w:t>Cancer$NameR</w:t>
      </w:r>
      <w:proofErr w:type="spellEnd"/>
      <w:r>
        <w:t xml:space="preserve"> &lt;- NA</w:t>
      </w:r>
    </w:p>
    <w:p w14:paraId="6D56741D" w14:textId="77777777" w:rsidR="002973A5" w:rsidRDefault="002973A5" w:rsidP="002973A5"/>
    <w:p w14:paraId="28B1680F" w14:textId="77777777" w:rsidR="002973A5" w:rsidRDefault="002973A5" w:rsidP="002973A5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Cervix Uteri'] &lt;- 0</w:t>
      </w:r>
    </w:p>
    <w:p w14:paraId="38F1D41A" w14:textId="77777777" w:rsidR="002973A5" w:rsidRDefault="002973A5" w:rsidP="002973A5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Corpus Uteri'] &lt;- 1</w:t>
      </w:r>
    </w:p>
    <w:p w14:paraId="3062BC51" w14:textId="77777777" w:rsidR="002973A5" w:rsidRDefault="002973A5" w:rsidP="002973A5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Uterus, NOS'] &lt;- 2</w:t>
      </w:r>
    </w:p>
    <w:p w14:paraId="56DF4538" w14:textId="77777777" w:rsidR="002973A5" w:rsidRDefault="002973A5" w:rsidP="002973A5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Ovary'] &lt;- 3</w:t>
      </w:r>
    </w:p>
    <w:p w14:paraId="4E6F4E5C" w14:textId="77777777" w:rsidR="002973A5" w:rsidRDefault="002973A5" w:rsidP="002973A5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Vagina'] &lt;- 4</w:t>
      </w:r>
    </w:p>
    <w:p w14:paraId="1F1DF12C" w14:textId="77777777" w:rsidR="002973A5" w:rsidRDefault="002973A5" w:rsidP="002973A5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Vulva'] &lt;- 5</w:t>
      </w:r>
    </w:p>
    <w:p w14:paraId="5AB9DEFA" w14:textId="77777777" w:rsidR="002973A5" w:rsidRDefault="002973A5" w:rsidP="002973A5">
      <w:proofErr w:type="spellStart"/>
      <w:r>
        <w:t>Cancer$</w:t>
      </w:r>
      <w:proofErr w:type="gramStart"/>
      <w:r>
        <w:t>NameR</w:t>
      </w:r>
      <w:proofErr w:type="spellEnd"/>
      <w:r>
        <w:t>[</w:t>
      </w:r>
      <w:proofErr w:type="spellStart"/>
      <w:proofErr w:type="gramEnd"/>
      <w:r>
        <w:t>Cancer$Name</w:t>
      </w:r>
      <w:proofErr w:type="spellEnd"/>
      <w:r>
        <w:t>=='Other Female Genital Organs'] &lt;- 6</w:t>
      </w:r>
    </w:p>
    <w:p w14:paraId="27AC0D4A" w14:textId="77777777" w:rsidR="002973A5" w:rsidRDefault="002973A5" w:rsidP="002973A5"/>
    <w:p w14:paraId="0E869C03" w14:textId="77777777" w:rsidR="002973A5" w:rsidRDefault="002973A5" w:rsidP="002973A5">
      <w:r>
        <w:t>library(</w:t>
      </w:r>
      <w:proofErr w:type="spellStart"/>
      <w:r>
        <w:t>plyr</w:t>
      </w:r>
      <w:proofErr w:type="spellEnd"/>
      <w:r>
        <w:t>)</w:t>
      </w:r>
    </w:p>
    <w:p w14:paraId="5D1BE78B" w14:textId="77777777" w:rsidR="002973A5" w:rsidRDefault="002973A5" w:rsidP="002973A5">
      <w:r>
        <w:t xml:space="preserve"># This </w:t>
      </w:r>
      <w:proofErr w:type="gramStart"/>
      <w:r>
        <w:t>rename</w:t>
      </w:r>
      <w:proofErr w:type="gramEnd"/>
      <w:r>
        <w:t xml:space="preserve"> code works </w:t>
      </w:r>
      <w:r w:rsidRPr="002973A5">
        <w:rPr>
          <w:highlight w:val="yellow"/>
        </w:rPr>
        <w:t>for data in a column</w:t>
      </w:r>
    </w:p>
    <w:p w14:paraId="128EB224" w14:textId="77777777" w:rsidR="002973A5" w:rsidRDefault="002973A5" w:rsidP="002973A5"/>
    <w:p w14:paraId="0754BF1C" w14:textId="77777777" w:rsidR="002973A5" w:rsidRDefault="002973A5" w:rsidP="002973A5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American Indian or Alaska Native"] &lt;- "</w:t>
      </w:r>
      <w:proofErr w:type="spellStart"/>
      <w:r>
        <w:t>NativeAmer</w:t>
      </w:r>
      <w:proofErr w:type="spellEnd"/>
      <w:r>
        <w:t>"</w:t>
      </w:r>
    </w:p>
    <w:p w14:paraId="59345935" w14:textId="77777777" w:rsidR="002973A5" w:rsidRDefault="002973A5" w:rsidP="002973A5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Black or African American"] &lt;- "</w:t>
      </w:r>
      <w:proofErr w:type="spellStart"/>
      <w:r>
        <w:t>AfricanAmer</w:t>
      </w:r>
      <w:proofErr w:type="spellEnd"/>
      <w:r>
        <w:t>"</w:t>
      </w:r>
    </w:p>
    <w:p w14:paraId="484F1D65" w14:textId="77777777" w:rsidR="002973A5" w:rsidRDefault="002973A5" w:rsidP="002973A5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White"] &lt;- "Caucasian"</w:t>
      </w:r>
    </w:p>
    <w:p w14:paraId="1E278F0C" w14:textId="77777777" w:rsidR="002973A5" w:rsidRDefault="002973A5" w:rsidP="002973A5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Other Races and Unknown combined"] &lt;- "Other"</w:t>
      </w:r>
    </w:p>
    <w:p w14:paraId="6EA793A7" w14:textId="77777777" w:rsidR="002973A5" w:rsidRDefault="002973A5" w:rsidP="002973A5">
      <w:proofErr w:type="spellStart"/>
      <w:r>
        <w:t>Cancer$</w:t>
      </w:r>
      <w:proofErr w:type="gramStart"/>
      <w:r>
        <w:t>Race</w:t>
      </w:r>
      <w:proofErr w:type="spellEnd"/>
      <w:r>
        <w:t>[</w:t>
      </w:r>
      <w:proofErr w:type="spellStart"/>
      <w:proofErr w:type="gramEnd"/>
      <w:r>
        <w:t>Cancer$Race</w:t>
      </w:r>
      <w:proofErr w:type="spellEnd"/>
      <w:r>
        <w:t xml:space="preserve"> == "Asian or Pacific Islander"] &lt;- "</w:t>
      </w:r>
      <w:proofErr w:type="spellStart"/>
      <w:r>
        <w:t>AsianAmer</w:t>
      </w:r>
      <w:proofErr w:type="spellEnd"/>
      <w:r>
        <w:t>"</w:t>
      </w:r>
    </w:p>
    <w:p w14:paraId="2DD854C5" w14:textId="77777777" w:rsidR="002973A5" w:rsidRDefault="002973A5" w:rsidP="002973A5"/>
    <w:p w14:paraId="1CD8B3B4" w14:textId="5F38E102" w:rsidR="009C5052" w:rsidRDefault="002973A5" w:rsidP="002973A5">
      <w:proofErr w:type="gramStart"/>
      <w:r>
        <w:t>glimpse(</w:t>
      </w:r>
      <w:proofErr w:type="gramEnd"/>
      <w:r>
        <w:t>Cancer)</w:t>
      </w:r>
    </w:p>
    <w:p w14:paraId="0AA4D3E2" w14:textId="70614A2F" w:rsidR="009C5052" w:rsidRDefault="009C5052"/>
    <w:p w14:paraId="5F67D90B" w14:textId="77777777" w:rsidR="009C5052" w:rsidRDefault="009C5052"/>
    <w:p w14:paraId="13D2C4AB" w14:textId="17CFA246" w:rsidR="006953D4" w:rsidRDefault="006953D4"/>
    <w:p w14:paraId="13911C38" w14:textId="40F43A14" w:rsidR="006953D4" w:rsidRDefault="006953D4"/>
    <w:p w14:paraId="7464F1C5" w14:textId="5F9C10F8" w:rsidR="006953D4" w:rsidRDefault="006953D4"/>
    <w:p w14:paraId="0143E46C" w14:textId="249EAD0C" w:rsidR="006953D4" w:rsidRDefault="006953D4"/>
    <w:p w14:paraId="76616678" w14:textId="11A50F62" w:rsidR="006953D4" w:rsidRDefault="006953D4"/>
    <w:p w14:paraId="044BCF30" w14:textId="77777777" w:rsidR="006953D4" w:rsidRDefault="006953D4"/>
    <w:sectPr w:rsidR="00695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MDY3NjY2MDc3MDVQ0lEKTi0uzszPAykwrAUAHkcGZCwAAAA="/>
  </w:docVars>
  <w:rsids>
    <w:rsidRoot w:val="006953D4"/>
    <w:rsid w:val="002973A5"/>
    <w:rsid w:val="003A683D"/>
    <w:rsid w:val="003B6573"/>
    <w:rsid w:val="006953D4"/>
    <w:rsid w:val="009C5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DCA13"/>
  <w15:chartTrackingRefBased/>
  <w15:docId w15:val="{BFC98682-AE75-4F9A-BEBB-EB7E961A1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83D"/>
  </w:style>
  <w:style w:type="paragraph" w:styleId="Heading1">
    <w:name w:val="heading 1"/>
    <w:basedOn w:val="Normal"/>
    <w:next w:val="Normal"/>
    <w:link w:val="Heading1Char"/>
    <w:uiPriority w:val="9"/>
    <w:qFormat/>
    <w:rsid w:val="003A683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8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8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8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8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8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8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83D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83D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83D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83D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83D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83D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83D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83D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83D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A683D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A68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683D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83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A683D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A683D"/>
    <w:rPr>
      <w:b/>
      <w:bCs/>
    </w:rPr>
  </w:style>
  <w:style w:type="character" w:styleId="Emphasis">
    <w:name w:val="Emphasis"/>
    <w:basedOn w:val="DefaultParagraphFont"/>
    <w:uiPriority w:val="20"/>
    <w:qFormat/>
    <w:rsid w:val="003A683D"/>
    <w:rPr>
      <w:i/>
      <w:iCs/>
    </w:rPr>
  </w:style>
  <w:style w:type="paragraph" w:styleId="NoSpacing">
    <w:name w:val="No Spacing"/>
    <w:uiPriority w:val="1"/>
    <w:qFormat/>
    <w:rsid w:val="003A68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683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83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83D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83D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A683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683D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68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A683D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A683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683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0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9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mp"/><Relationship Id="rId3" Type="http://schemas.openxmlformats.org/officeDocument/2006/relationships/webSettings" Target="webSettings.xml"/><Relationship Id="rId7" Type="http://schemas.openxmlformats.org/officeDocument/2006/relationships/image" Target="media/image4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11" Type="http://schemas.openxmlformats.org/officeDocument/2006/relationships/theme" Target="theme/theme1.xml"/><Relationship Id="rId5" Type="http://schemas.openxmlformats.org/officeDocument/2006/relationships/image" Target="media/image2.tmp"/><Relationship Id="rId10" Type="http://schemas.openxmlformats.org/officeDocument/2006/relationships/fontTable" Target="fontTable.xml"/><Relationship Id="rId4" Type="http://schemas.openxmlformats.org/officeDocument/2006/relationships/image" Target="media/image1.tmp"/><Relationship Id="rId9" Type="http://schemas.openxmlformats.org/officeDocument/2006/relationships/image" Target="media/image6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4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tt Tameka</dc:creator>
  <cp:keywords/>
  <dc:description/>
  <cp:lastModifiedBy>Gillett Tameka</cp:lastModifiedBy>
  <cp:revision>1</cp:revision>
  <dcterms:created xsi:type="dcterms:W3CDTF">2022-02-22T06:08:00Z</dcterms:created>
  <dcterms:modified xsi:type="dcterms:W3CDTF">2022-02-22T10:19:00Z</dcterms:modified>
</cp:coreProperties>
</file>